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F08391" w14:textId="543366E6" w:rsidR="001743DA" w:rsidRPr="00520B2B" w:rsidRDefault="001743DA" w:rsidP="00EA3323">
      <w:pPr>
        <w:pStyle w:val="ICICH2023Authors"/>
        <w:rPr>
          <w:rFonts w:ascii="Times New Roman" w:eastAsiaTheme="majorEastAsia" w:hAnsi="Times New Roman"/>
          <w:b/>
          <w:bCs/>
          <w:sz w:val="32"/>
          <w:szCs w:val="32"/>
          <w:lang w:bidi="si-LK"/>
        </w:rPr>
      </w:pPr>
      <w:r w:rsidRPr="00C96B1A">
        <w:rPr>
          <w:rFonts w:ascii="FMAbhaya" w:eastAsiaTheme="majorEastAsia" w:hAnsi="FMAbhaya" w:cs="Iskoola Pota"/>
          <w:b/>
          <w:bCs/>
          <w:sz w:val="32"/>
          <w:szCs w:val="32"/>
          <w:cs/>
          <w:lang w:bidi="si-LK"/>
        </w:rPr>
        <w:t>මාතෘකාව</w:t>
      </w:r>
      <w:r w:rsidR="00520B2B">
        <w:rPr>
          <w:rFonts w:ascii="Iskoola Pota" w:eastAsiaTheme="majorEastAsia" w:hAnsi="Iskoola Pota" w:cs="Iskoola Pota"/>
          <w:b/>
          <w:bCs/>
          <w:sz w:val="32"/>
          <w:szCs w:val="32"/>
          <w:lang w:bidi="si-LK"/>
        </w:rPr>
        <w:t xml:space="preserve"> </w:t>
      </w:r>
    </w:p>
    <w:p w14:paraId="2AA42087" w14:textId="3C70F6A6" w:rsidR="001743DA" w:rsidRPr="005349B4" w:rsidRDefault="001743DA" w:rsidP="00EA3323">
      <w:pPr>
        <w:pStyle w:val="ICICH2023Institution"/>
        <w:rPr>
          <w:rFonts w:ascii="Iskoola Pota" w:hAnsi="Iskoola Pota" w:cs="Iskoola Pota"/>
          <w:sz w:val="22"/>
          <w:szCs w:val="22"/>
          <w:lang w:bidi="si-LK"/>
        </w:rPr>
      </w:pPr>
      <w:r w:rsidRPr="005349B4">
        <w:rPr>
          <w:rFonts w:ascii="Iskoola Pota" w:hAnsi="Iskoola Pota" w:cs="Iskoola Pota"/>
          <w:sz w:val="22"/>
          <w:szCs w:val="22"/>
          <w:cs/>
          <w:lang w:bidi="si-LK"/>
        </w:rPr>
        <w:t>අවසන් නම</w:t>
      </w:r>
      <w:r w:rsidR="00DB74EE">
        <w:rPr>
          <w:rFonts w:ascii="Iskoola Pota" w:hAnsi="Iskoola Pota" w:cs="Iskoola Pota"/>
          <w:sz w:val="22"/>
          <w:szCs w:val="22"/>
          <w:lang w:bidi="si-LK"/>
        </w:rPr>
        <w:t xml:space="preserve">, </w:t>
      </w:r>
      <w:r w:rsidR="00DB74EE" w:rsidRPr="00DB74EE">
        <w:rPr>
          <w:rFonts w:ascii="Iskoola Pota" w:hAnsi="Iskoola Pota" w:cs="Iskoola Pota"/>
          <w:sz w:val="22"/>
          <w:szCs w:val="22"/>
          <w:cs/>
          <w:lang w:bidi="si-LK"/>
        </w:rPr>
        <w:t>මුල් අකුරු</w:t>
      </w:r>
    </w:p>
    <w:p w14:paraId="2D9ADFCB" w14:textId="48EBF87E" w:rsidR="00187B54" w:rsidRPr="005349B4" w:rsidRDefault="001743DA" w:rsidP="00EA3323">
      <w:pPr>
        <w:pStyle w:val="ICICH2023Institution"/>
        <w:rPr>
          <w:rFonts w:ascii="Iskoola Pota" w:hAnsi="Iskoola Pota" w:cs="Iskoola Pota"/>
        </w:rPr>
      </w:pPr>
      <w:r w:rsidRPr="005349B4">
        <w:rPr>
          <w:rFonts w:ascii="Iskoola Pota" w:hAnsi="Iskoola Pota" w:cs="Iskoola Pota"/>
          <w:cs/>
          <w:lang w:bidi="si-LK"/>
        </w:rPr>
        <w:t>අධ්යයන දෙපාර්තමේන්තුව</w:t>
      </w:r>
      <w:r w:rsidR="00187B54" w:rsidRPr="005349B4">
        <w:rPr>
          <w:rFonts w:ascii="Iskoola Pota" w:hAnsi="Iskoola Pota" w:cs="Iskoola Pota"/>
        </w:rPr>
        <w:t xml:space="preserve">, </w:t>
      </w:r>
      <w:r w:rsidRPr="005349B4">
        <w:rPr>
          <w:rFonts w:ascii="Iskoola Pota" w:hAnsi="Iskoola Pota" w:cs="Iskoola Pota"/>
          <w:cs/>
          <w:lang w:bidi="si-LK"/>
        </w:rPr>
        <w:t>විශ්ව විද්යාලය</w:t>
      </w:r>
      <w:r w:rsidR="00910FA0" w:rsidRPr="005349B4">
        <w:rPr>
          <w:rFonts w:ascii="Iskoola Pota" w:hAnsi="Iskoola Pota" w:cs="Iskoola Pota"/>
        </w:rPr>
        <w:t xml:space="preserve">, </w:t>
      </w:r>
      <w:r w:rsidR="00910FA0" w:rsidRPr="005349B4">
        <w:rPr>
          <w:rFonts w:ascii="Iskoola Pota" w:hAnsi="Iskoola Pota" w:cs="Iskoola Pota"/>
          <w:cs/>
          <w:lang w:bidi="si-LK"/>
        </w:rPr>
        <w:t>රට</w:t>
      </w:r>
    </w:p>
    <w:p w14:paraId="08CDDABB" w14:textId="21E7ED1F" w:rsidR="00910FA0" w:rsidRPr="005349B4" w:rsidRDefault="00910FA0" w:rsidP="00910FA0">
      <w:pPr>
        <w:spacing w:line="240" w:lineRule="auto"/>
        <w:jc w:val="center"/>
        <w:rPr>
          <w:rFonts w:ascii="Iskoola Pota" w:hAnsi="Iskoola Pota" w:cs="Iskoola Pota"/>
          <w:i/>
          <w:iCs/>
          <w:color w:val="000000" w:themeColor="text1"/>
          <w:sz w:val="20"/>
          <w:szCs w:val="20"/>
          <w:lang w:bidi="si-LK"/>
        </w:rPr>
      </w:pPr>
      <w:r w:rsidRPr="005349B4">
        <w:rPr>
          <w:rFonts w:ascii="Iskoola Pota" w:hAnsi="Iskoola Pota" w:cs="Iskoola Pota"/>
          <w:i/>
          <w:iCs/>
          <w:color w:val="000000" w:themeColor="text1"/>
          <w:sz w:val="20"/>
          <w:szCs w:val="20"/>
          <w:cs/>
          <w:lang w:bidi="si-LK"/>
        </w:rPr>
        <w:t>විද්යුත් තැපෑල</w:t>
      </w:r>
    </w:p>
    <w:p w14:paraId="7D436DDF" w14:textId="204F9B67" w:rsidR="00037248" w:rsidRPr="005349B4" w:rsidRDefault="00910FA0" w:rsidP="00EA3323">
      <w:pPr>
        <w:spacing w:line="240" w:lineRule="auto"/>
        <w:jc w:val="both"/>
        <w:rPr>
          <w:rFonts w:ascii="Iskoola Pota" w:hAnsi="Iskoola Pota" w:cs="Iskoola Pota"/>
        </w:rPr>
      </w:pPr>
      <w:r w:rsidRPr="005349B4">
        <w:rPr>
          <w:rFonts w:ascii="Iskoola Pota" w:hAnsi="Iskoola Pota" w:cs="Iskoola Pota"/>
          <w:cs/>
          <w:lang w:bidi="si-LK"/>
        </w:rPr>
        <w:t>මෙය ආරම්භක අනුවාදය ලෙස ඉදිරිපත් කළ යුතු වියුක්තයේ ඉලෙක්ට්‍රොනික අනුවාදයකි</w:t>
      </w:r>
      <w:r w:rsidR="00037248" w:rsidRPr="005349B4">
        <w:rPr>
          <w:rFonts w:ascii="Iskoola Pota" w:hAnsi="Iskoola Pota" w:cs="Iskoola Pota"/>
          <w:cs/>
          <w:lang w:bidi="si-LK"/>
        </w:rPr>
        <w:t>.</w:t>
      </w:r>
      <w:r w:rsidRPr="005349B4">
        <w:rPr>
          <w:rFonts w:ascii="Iskoola Pota" w:hAnsi="Iskoola Pota" w:cs="Iskoola Pota"/>
          <w:lang w:bidi="si-LK"/>
        </w:rPr>
        <w:t xml:space="preserve"> </w:t>
      </w:r>
      <w:r w:rsidRPr="005349B4">
        <w:rPr>
          <w:rFonts w:ascii="Iskoola Pota" w:hAnsi="Iskoola Pota" w:cs="Iskoola Pota"/>
          <w:cs/>
          <w:lang w:bidi="si-LK"/>
        </w:rPr>
        <w:t xml:space="preserve">උපරිම වචන ගණන </w:t>
      </w:r>
      <w:r w:rsidRPr="005349B4">
        <w:rPr>
          <w:rFonts w:ascii="Iskoola Pota" w:hAnsi="Iskoola Pota" w:cs="Iskoola Pota"/>
        </w:rPr>
        <w:t xml:space="preserve">300 </w:t>
      </w:r>
      <w:r w:rsidRPr="005349B4">
        <w:rPr>
          <w:rFonts w:ascii="Iskoola Pota" w:hAnsi="Iskoola Pota" w:cs="Iskoola Pota"/>
          <w:cs/>
          <w:lang w:bidi="si-LK"/>
        </w:rPr>
        <w:t>විය යුතුය.</w:t>
      </w:r>
      <w:r w:rsidR="00173893">
        <w:rPr>
          <w:rFonts w:ascii="Iskoola Pota" w:hAnsi="Iskoola Pota" w:cs="Iskoola Pota"/>
          <w:lang w:bidi="si-LK"/>
        </w:rPr>
        <w:t xml:space="preserve"> </w:t>
      </w:r>
      <w:r w:rsidR="00C96B1A">
        <w:rPr>
          <w:rFonts w:ascii="Iskoola Pota" w:hAnsi="Iskoola Pota" w:cs="Iskoola Pota"/>
          <w:lang w:bidi="si-LK"/>
        </w:rPr>
        <w:t xml:space="preserve"> </w:t>
      </w:r>
      <w:r w:rsidR="00BC4941" w:rsidRPr="005349B4">
        <w:rPr>
          <w:rFonts w:ascii="Iskoola Pota" w:hAnsi="Iskoola Pota" w:cs="Iskoola Pota"/>
          <w:cs/>
          <w:lang w:bidi="si-LK"/>
        </w:rPr>
        <w:t>මෙය ආරම්භක අනුවාදය ලෙස ඉදිරිපත් කළ යුතු වියුක්තයේ ඉලෙක්ට්‍රොනික අනුවාදයකි.</w:t>
      </w:r>
      <w:r w:rsidR="00BC4941" w:rsidRPr="005349B4">
        <w:rPr>
          <w:rFonts w:ascii="Iskoola Pota" w:hAnsi="Iskoola Pota" w:cs="Iskoola Pota"/>
          <w:lang w:bidi="si-LK"/>
        </w:rPr>
        <w:t xml:space="preserve"> </w:t>
      </w:r>
      <w:r w:rsidR="00BC4941" w:rsidRPr="005349B4">
        <w:rPr>
          <w:rFonts w:ascii="Iskoola Pota" w:hAnsi="Iskoola Pota" w:cs="Iskoola Pota"/>
          <w:cs/>
          <w:lang w:bidi="si-LK"/>
        </w:rPr>
        <w:t xml:space="preserve">උපරිම වචන ගණන </w:t>
      </w:r>
      <w:r w:rsidR="00BC4941" w:rsidRPr="005349B4">
        <w:rPr>
          <w:rFonts w:ascii="Iskoola Pota" w:hAnsi="Iskoola Pota" w:cs="Iskoola Pota"/>
        </w:rPr>
        <w:t xml:space="preserve">300 </w:t>
      </w:r>
      <w:r w:rsidR="00F41EEA" w:rsidRPr="00F41EEA">
        <w:rPr>
          <w:rFonts w:ascii="Iskoola Pota" w:hAnsi="Iskoola Pota" w:cs="Iskoola Pota"/>
          <w:cs/>
          <w:lang w:bidi="si-LK"/>
        </w:rPr>
        <w:t xml:space="preserve">ක් </w:t>
      </w:r>
      <w:bookmarkStart w:id="0" w:name="_GoBack"/>
      <w:bookmarkEnd w:id="0"/>
      <w:r w:rsidR="00BC4941" w:rsidRPr="005349B4">
        <w:rPr>
          <w:rFonts w:ascii="Iskoola Pota" w:hAnsi="Iskoola Pota" w:cs="Iskoola Pota"/>
          <w:cs/>
          <w:lang w:bidi="si-LK"/>
        </w:rPr>
        <w:t>විය යුතුය</w:t>
      </w:r>
      <w:r w:rsidR="00BC4941">
        <w:rPr>
          <w:rFonts w:ascii="Iskoola Pota" w:hAnsi="Iskoola Pota" w:cs="Iskoola Pota"/>
          <w:lang w:bidi="si-LK"/>
        </w:rPr>
        <w:t>.</w:t>
      </w:r>
      <w:r w:rsidR="00F41EEA">
        <w:rPr>
          <w:rFonts w:ascii="Iskoola Pota" w:hAnsi="Iskoola Pota" w:cs="Iskoola Pota"/>
          <w:lang w:bidi="si-LK"/>
        </w:rPr>
        <w:t xml:space="preserve"> </w:t>
      </w:r>
      <w:r w:rsidR="00F41EEA" w:rsidRPr="00F41EEA">
        <w:rPr>
          <w:rFonts w:ascii="Iskoola Pota" w:hAnsi="Iskoola Pota" w:cs="Iskoola Pota"/>
          <w:cs/>
          <w:lang w:bidi="si-LK"/>
        </w:rPr>
        <w:t xml:space="preserve">ඔබගේ </w:t>
      </w:r>
      <w:r w:rsidR="00F41EEA" w:rsidRPr="005349B4">
        <w:rPr>
          <w:rFonts w:ascii="Iskoola Pota" w:hAnsi="Iskoola Pota" w:cs="Iskoola Pota"/>
          <w:cs/>
          <w:lang w:bidi="si-LK"/>
        </w:rPr>
        <w:t xml:space="preserve">වියුක්තයේ ඉලෙක්ට්‍රොනික </w:t>
      </w:r>
      <w:r w:rsidR="00F41EEA" w:rsidRPr="00F41EEA">
        <w:rPr>
          <w:rFonts w:ascii="Iskoola Pota" w:hAnsi="Iskoola Pota" w:cs="Iskoola Pota"/>
          <w:cs/>
          <w:lang w:bidi="si-LK"/>
        </w:rPr>
        <w:t xml:space="preserve">පිටපත </w:t>
      </w:r>
      <w:hyperlink r:id="rId8" w:history="1">
        <w:r w:rsidR="00F41EEA" w:rsidRPr="006B046F">
          <w:rPr>
            <w:rStyle w:val="Hyperlink"/>
            <w:rFonts w:ascii="Iskoola Pota" w:hAnsi="Iskoola Pota" w:cs="Iskoola Pota"/>
            <w:lang w:bidi="si-LK"/>
          </w:rPr>
          <w:t>ipac2025@vpa.ac.lk</w:t>
        </w:r>
      </w:hyperlink>
      <w:r w:rsidR="00F41EEA">
        <w:rPr>
          <w:rFonts w:ascii="Iskoola Pota" w:hAnsi="Iskoola Pota" w:cs="Iskoola Pota"/>
          <w:lang w:bidi="si-LK"/>
        </w:rPr>
        <w:t xml:space="preserve"> </w:t>
      </w:r>
      <w:r w:rsidR="00F41EEA" w:rsidRPr="00F41EEA">
        <w:rPr>
          <w:rFonts w:ascii="Iskoola Pota" w:hAnsi="Iskoola Pota" w:cs="Iskoola Pota"/>
          <w:cs/>
          <w:lang w:bidi="si-LK"/>
        </w:rPr>
        <w:t>ඊ මේල් ලිපිනයට යොමුකරන්න</w:t>
      </w:r>
      <w:r w:rsidR="00F41EEA">
        <w:rPr>
          <w:rFonts w:ascii="Iskoola Pota" w:hAnsi="Iskoola Pota" w:cs="Iskoola Pota"/>
          <w:lang w:bidi="si-LK"/>
        </w:rPr>
        <w:t>.</w:t>
      </w:r>
    </w:p>
    <w:p w14:paraId="4BBDE171" w14:textId="04445B91" w:rsidR="003D4EF5" w:rsidRPr="005349B4" w:rsidRDefault="00037248" w:rsidP="00EA3323">
      <w:pPr>
        <w:spacing w:line="240" w:lineRule="auto"/>
        <w:jc w:val="both"/>
        <w:rPr>
          <w:rFonts w:ascii="Iskoola Pota" w:hAnsi="Iskoola Pota" w:cs="Iskoola Pota"/>
          <w:sz w:val="20"/>
          <w:szCs w:val="20"/>
        </w:rPr>
      </w:pPr>
      <w:r w:rsidRPr="00434842">
        <w:rPr>
          <w:rFonts w:ascii="Iskoola Pota" w:hAnsi="Iskoola Pota" w:cs="Iskoola Pota"/>
          <w:b/>
          <w:bCs/>
          <w:sz w:val="20"/>
          <w:szCs w:val="20"/>
          <w:cs/>
          <w:lang w:bidi="si-LK"/>
        </w:rPr>
        <w:t>මූල</w:t>
      </w:r>
      <w:r w:rsidRPr="005349B4">
        <w:rPr>
          <w:rFonts w:ascii="Iskoola Pota" w:hAnsi="Iskoola Pota" w:cs="Iskoola Pota"/>
          <w:b/>
          <w:bCs/>
          <w:sz w:val="20"/>
          <w:szCs w:val="20"/>
          <w:cs/>
          <w:lang w:bidi="si-LK"/>
        </w:rPr>
        <w:t xml:space="preserve"> පද:</w:t>
      </w:r>
      <w:r w:rsidRPr="005349B4">
        <w:rPr>
          <w:rFonts w:ascii="Iskoola Pota" w:hAnsi="Iskoola Pota" w:cs="Iskoola Pota"/>
          <w:sz w:val="20"/>
          <w:szCs w:val="20"/>
          <w:cs/>
          <w:lang w:bidi="si-LK"/>
        </w:rPr>
        <w:t xml:space="preserve"> </w:t>
      </w:r>
      <w:r w:rsidR="001743DA" w:rsidRPr="005349B4">
        <w:rPr>
          <w:rFonts w:ascii="Iskoola Pota" w:hAnsi="Iskoola Pota" w:cs="Iskoola Pota"/>
          <w:sz w:val="20"/>
          <w:szCs w:val="20"/>
          <w:cs/>
          <w:lang w:bidi="si-LK"/>
        </w:rPr>
        <w:t>1</w:t>
      </w:r>
      <w:r w:rsidRPr="005349B4">
        <w:rPr>
          <w:rFonts w:ascii="Iskoola Pota" w:hAnsi="Iskoola Pota" w:cs="Iskoola Pota"/>
          <w:sz w:val="20"/>
          <w:szCs w:val="20"/>
        </w:rPr>
        <w:t xml:space="preserve">, </w:t>
      </w:r>
      <w:r w:rsidR="001743DA" w:rsidRPr="005349B4">
        <w:rPr>
          <w:rFonts w:ascii="Iskoola Pota" w:hAnsi="Iskoola Pota" w:cs="Iskoola Pota"/>
          <w:sz w:val="20"/>
          <w:szCs w:val="20"/>
        </w:rPr>
        <w:t>2</w:t>
      </w:r>
      <w:r w:rsidRPr="005349B4">
        <w:rPr>
          <w:rFonts w:ascii="Iskoola Pota" w:hAnsi="Iskoola Pota" w:cs="Iskoola Pota"/>
          <w:sz w:val="20"/>
          <w:szCs w:val="20"/>
        </w:rPr>
        <w:t xml:space="preserve">, </w:t>
      </w:r>
      <w:r w:rsidR="001743DA" w:rsidRPr="005349B4">
        <w:rPr>
          <w:rFonts w:ascii="Iskoola Pota" w:hAnsi="Iskoola Pota" w:cs="Iskoola Pota"/>
          <w:sz w:val="20"/>
          <w:szCs w:val="20"/>
        </w:rPr>
        <w:t>3</w:t>
      </w:r>
      <w:r w:rsidRPr="005349B4">
        <w:rPr>
          <w:rFonts w:ascii="Iskoola Pota" w:hAnsi="Iskoola Pota" w:cs="Iskoola Pota"/>
          <w:sz w:val="20"/>
          <w:szCs w:val="20"/>
        </w:rPr>
        <w:t xml:space="preserve">, </w:t>
      </w:r>
      <w:r w:rsidR="001743DA" w:rsidRPr="005349B4">
        <w:rPr>
          <w:rFonts w:ascii="Iskoola Pota" w:hAnsi="Iskoola Pota" w:cs="Iskoola Pota"/>
          <w:sz w:val="20"/>
          <w:szCs w:val="20"/>
        </w:rPr>
        <w:t>4</w:t>
      </w:r>
      <w:r w:rsidR="001743DA" w:rsidRPr="005349B4">
        <w:rPr>
          <w:rFonts w:ascii="Iskoola Pota" w:hAnsi="Iskoola Pota" w:cs="Iskoola Pota"/>
          <w:sz w:val="20"/>
          <w:szCs w:val="20"/>
          <w:cs/>
          <w:lang w:bidi="si-LK"/>
        </w:rPr>
        <w:t>,</w:t>
      </w:r>
      <w:r w:rsidR="001743DA" w:rsidRPr="005349B4">
        <w:rPr>
          <w:rFonts w:ascii="Iskoola Pota" w:hAnsi="Iskoola Pota" w:cs="Iskoola Pota"/>
          <w:sz w:val="20"/>
          <w:szCs w:val="20"/>
          <w:lang w:bidi="si-LK"/>
        </w:rPr>
        <w:t xml:space="preserve"> </w:t>
      </w:r>
      <w:r w:rsidR="001743DA" w:rsidRPr="005349B4">
        <w:rPr>
          <w:rFonts w:ascii="Iskoola Pota" w:hAnsi="Iskoola Pota" w:cs="Iskoola Pota"/>
          <w:sz w:val="20"/>
          <w:szCs w:val="20"/>
          <w:cs/>
          <w:lang w:bidi="si-LK"/>
        </w:rPr>
        <w:t>5</w:t>
      </w:r>
      <w:r w:rsidR="00520B2B">
        <w:rPr>
          <w:rFonts w:ascii="Iskoola Pota" w:hAnsi="Iskoola Pota" w:cs="Iskoola Pota"/>
          <w:sz w:val="20"/>
          <w:szCs w:val="20"/>
          <w:lang w:bidi="si-LK"/>
        </w:rPr>
        <w:t xml:space="preserve"> (</w:t>
      </w:r>
      <w:r w:rsidR="00C96B1A" w:rsidRPr="00C96B1A">
        <w:rPr>
          <w:rFonts w:ascii="Iskoola Pota" w:hAnsi="Iskoola Pota" w:cs="Iskoola Pota"/>
          <w:sz w:val="20"/>
          <w:szCs w:val="20"/>
          <w:cs/>
          <w:lang w:bidi="si-LK"/>
        </w:rPr>
        <w:t>උපරිම</w:t>
      </w:r>
      <w:r w:rsidR="00520B2B">
        <w:rPr>
          <w:rFonts w:ascii="Iskoola Pota" w:hAnsi="Iskoola Pota" w:cs="Iskoola Pota"/>
          <w:sz w:val="20"/>
          <w:szCs w:val="20"/>
          <w:lang w:bidi="si-LK"/>
        </w:rPr>
        <w:t xml:space="preserve"> 05)</w:t>
      </w:r>
    </w:p>
    <w:p w14:paraId="4E7E8E6E" w14:textId="6A059E12" w:rsidR="006F3F9C" w:rsidRDefault="006F3F9C">
      <w:pPr>
        <w:rPr>
          <w:rFonts w:ascii="Times New Roman" w:hAnsi="Times New Roman" w:cs="Times New Roman"/>
          <w:sz w:val="24"/>
          <w:szCs w:val="24"/>
        </w:rPr>
      </w:pPr>
    </w:p>
    <w:p w14:paraId="4A1C4AFC" w14:textId="77777777" w:rsidR="00037248" w:rsidRDefault="00037248">
      <w:pPr>
        <w:rPr>
          <w:rFonts w:ascii="Times New Roman" w:hAnsi="Times New Roman" w:cs="Times New Roman"/>
          <w:sz w:val="24"/>
          <w:szCs w:val="24"/>
        </w:rPr>
      </w:pPr>
    </w:p>
    <w:p w14:paraId="497C60F0" w14:textId="77777777" w:rsidR="00037248" w:rsidRDefault="00037248">
      <w:pPr>
        <w:rPr>
          <w:rFonts w:ascii="Times New Roman" w:hAnsi="Times New Roman" w:cs="Times New Roman"/>
          <w:sz w:val="24"/>
          <w:szCs w:val="24"/>
        </w:rPr>
      </w:pPr>
    </w:p>
    <w:p w14:paraId="33EF31A4" w14:textId="77777777" w:rsidR="00037248" w:rsidRDefault="00037248">
      <w:pPr>
        <w:rPr>
          <w:rFonts w:ascii="Times New Roman" w:hAnsi="Times New Roman" w:cs="Times New Roman"/>
          <w:sz w:val="24"/>
          <w:szCs w:val="24"/>
        </w:rPr>
      </w:pPr>
    </w:p>
    <w:sectPr w:rsidR="00037248" w:rsidSect="00EA3323">
      <w:headerReference w:type="default" r:id="rId9"/>
      <w:footerReference w:type="default" r:id="rId10"/>
      <w:headerReference w:type="first" r:id="rId11"/>
      <w:footerReference w:type="first" r:id="rId12"/>
      <w:pgSz w:w="11906" w:h="16838" w:code="9"/>
      <w:pgMar w:top="1134" w:right="851" w:bottom="851" w:left="141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BFA875" w14:textId="77777777" w:rsidR="005012F9" w:rsidRDefault="005012F9" w:rsidP="005E2ECF">
      <w:pPr>
        <w:spacing w:after="0" w:line="240" w:lineRule="auto"/>
      </w:pPr>
      <w:r>
        <w:separator/>
      </w:r>
    </w:p>
  </w:endnote>
  <w:endnote w:type="continuationSeparator" w:id="0">
    <w:p w14:paraId="38CE6AB3" w14:textId="77777777" w:rsidR="005012F9" w:rsidRDefault="005012F9" w:rsidP="005E2E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altName w:val="Leelawadee UI Semilight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MAbhaya">
    <w:panose1 w:val="00000400000000000000"/>
    <w:charset w:val="00"/>
    <w:family w:val="auto"/>
    <w:pitch w:val="variable"/>
    <w:sig w:usb0="00000083" w:usb1="00000000" w:usb2="00000000" w:usb3="00000000" w:csb0="00000009" w:csb1="00000000"/>
  </w:font>
  <w:font w:name="Iskoola Pota">
    <w:panose1 w:val="02010503010101010104"/>
    <w:charset w:val="00"/>
    <w:family w:val="auto"/>
    <w:pitch w:val="variable"/>
    <w:sig w:usb0="00000003" w:usb1="00000000" w:usb2="000002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05530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46830D" w14:textId="44CE5B98" w:rsidR="00EA3323" w:rsidRDefault="00EA332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BFA454B" w14:textId="77777777" w:rsidR="00EA3323" w:rsidRDefault="00EA332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280776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5F5168" w14:textId="732A6A1F" w:rsidR="008D64B6" w:rsidRDefault="008D64B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41EE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6CEB892" w14:textId="77777777" w:rsidR="008D64B6" w:rsidRDefault="008D64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7D4E15" w14:textId="77777777" w:rsidR="005012F9" w:rsidRDefault="005012F9" w:rsidP="005E2ECF">
      <w:pPr>
        <w:spacing w:after="0" w:line="240" w:lineRule="auto"/>
      </w:pPr>
      <w:r>
        <w:separator/>
      </w:r>
    </w:p>
  </w:footnote>
  <w:footnote w:type="continuationSeparator" w:id="0">
    <w:p w14:paraId="4C852A88" w14:textId="77777777" w:rsidR="005012F9" w:rsidRDefault="005012F9" w:rsidP="005E2E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9DB62D" w14:textId="0267F8FC" w:rsidR="00EA3323" w:rsidRPr="00EA3323" w:rsidRDefault="00EA3323" w:rsidP="00EA3323">
    <w:pPr>
      <w:pStyle w:val="Header"/>
      <w:jc w:val="right"/>
      <w:rPr>
        <w:rFonts w:asciiTheme="majorHAnsi" w:hAnsiTheme="majorHAnsi"/>
        <w:i/>
        <w:iCs/>
      </w:rPr>
    </w:pPr>
    <w:r w:rsidRPr="00EA3323">
      <w:rPr>
        <w:rFonts w:asciiTheme="majorHAnsi" w:hAnsiTheme="majorHAnsi"/>
        <w:i/>
        <w:iCs/>
      </w:rPr>
      <w:t>ICICH 2023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375201" w14:textId="307555CB" w:rsidR="008D64B6" w:rsidRPr="008D64B6" w:rsidRDefault="008D64B6" w:rsidP="008D64B6">
    <w:pPr>
      <w:pStyle w:val="Header"/>
      <w:jc w:val="right"/>
      <w:rPr>
        <w:rFonts w:asciiTheme="majorHAnsi" w:hAnsiTheme="majorHAnsi"/>
        <w:i/>
        <w:iCs/>
      </w:rPr>
    </w:pPr>
    <w:r w:rsidRPr="008D64B6">
      <w:rPr>
        <w:rFonts w:asciiTheme="majorHAnsi" w:hAnsiTheme="majorHAnsi"/>
        <w:i/>
        <w:iCs/>
      </w:rPr>
      <w:t>I</w:t>
    </w:r>
    <w:r w:rsidR="005349B4">
      <w:rPr>
        <w:rFonts w:asciiTheme="majorHAnsi" w:hAnsiTheme="majorHAnsi"/>
        <w:i/>
        <w:iCs/>
      </w:rPr>
      <w:t>PAC</w:t>
    </w:r>
    <w:r w:rsidRPr="008D64B6">
      <w:rPr>
        <w:rFonts w:asciiTheme="majorHAnsi" w:hAnsiTheme="majorHAnsi"/>
        <w:i/>
        <w:iCs/>
      </w:rPr>
      <w:t xml:space="preserve"> 202</w:t>
    </w:r>
    <w:r w:rsidR="00C34D90">
      <w:rPr>
        <w:rFonts w:asciiTheme="majorHAnsi" w:hAnsiTheme="majorHAnsi"/>
        <w:i/>
        <w:iCs/>
      </w:rPr>
      <w:t>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0B0138"/>
    <w:multiLevelType w:val="hybridMultilevel"/>
    <w:tmpl w:val="02AE18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ED7A19"/>
    <w:multiLevelType w:val="hybridMultilevel"/>
    <w:tmpl w:val="090099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81642C"/>
    <w:multiLevelType w:val="multilevel"/>
    <w:tmpl w:val="44F27A5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3C170349"/>
    <w:multiLevelType w:val="multilevel"/>
    <w:tmpl w:val="78FE389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467B1672"/>
    <w:multiLevelType w:val="hybridMultilevel"/>
    <w:tmpl w:val="A5E6040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E864A1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wNzQ0MjE1NLU0MjFR0lEKTi0uzszPAykwqwUAe3fj5CwAAAA="/>
  </w:docVars>
  <w:rsids>
    <w:rsidRoot w:val="009E38C2"/>
    <w:rsid w:val="000075D2"/>
    <w:rsid w:val="00025EE5"/>
    <w:rsid w:val="0002688C"/>
    <w:rsid w:val="00031A53"/>
    <w:rsid w:val="00037248"/>
    <w:rsid w:val="00040811"/>
    <w:rsid w:val="00045677"/>
    <w:rsid w:val="00050E18"/>
    <w:rsid w:val="000533B4"/>
    <w:rsid w:val="00056E9A"/>
    <w:rsid w:val="0005788E"/>
    <w:rsid w:val="000743F1"/>
    <w:rsid w:val="00081861"/>
    <w:rsid w:val="00082024"/>
    <w:rsid w:val="00094930"/>
    <w:rsid w:val="000A7960"/>
    <w:rsid w:val="000B1C48"/>
    <w:rsid w:val="000B2005"/>
    <w:rsid w:val="000B4881"/>
    <w:rsid w:val="000B5F7F"/>
    <w:rsid w:val="000B669F"/>
    <w:rsid w:val="000C6F7C"/>
    <w:rsid w:val="000D4CAB"/>
    <w:rsid w:val="000E5913"/>
    <w:rsid w:val="000E665B"/>
    <w:rsid w:val="000F1F25"/>
    <w:rsid w:val="000F4F50"/>
    <w:rsid w:val="001078B2"/>
    <w:rsid w:val="00112326"/>
    <w:rsid w:val="00112A7E"/>
    <w:rsid w:val="00114B2A"/>
    <w:rsid w:val="00117B4B"/>
    <w:rsid w:val="00122B88"/>
    <w:rsid w:val="00123028"/>
    <w:rsid w:val="00144DEB"/>
    <w:rsid w:val="0015066B"/>
    <w:rsid w:val="00153BEC"/>
    <w:rsid w:val="00154383"/>
    <w:rsid w:val="00157D5A"/>
    <w:rsid w:val="00173893"/>
    <w:rsid w:val="001743DA"/>
    <w:rsid w:val="00177401"/>
    <w:rsid w:val="0018163F"/>
    <w:rsid w:val="00187B54"/>
    <w:rsid w:val="00195133"/>
    <w:rsid w:val="00197877"/>
    <w:rsid w:val="001A65A0"/>
    <w:rsid w:val="001C0508"/>
    <w:rsid w:val="001C428A"/>
    <w:rsid w:val="001D3745"/>
    <w:rsid w:val="001E011C"/>
    <w:rsid w:val="001F7F51"/>
    <w:rsid w:val="00202D69"/>
    <w:rsid w:val="002078FB"/>
    <w:rsid w:val="002231C4"/>
    <w:rsid w:val="00230A07"/>
    <w:rsid w:val="002368CB"/>
    <w:rsid w:val="00251AD0"/>
    <w:rsid w:val="00251FB6"/>
    <w:rsid w:val="00254503"/>
    <w:rsid w:val="0026711E"/>
    <w:rsid w:val="002811BC"/>
    <w:rsid w:val="00283D4D"/>
    <w:rsid w:val="002B054B"/>
    <w:rsid w:val="002B184F"/>
    <w:rsid w:val="002B661E"/>
    <w:rsid w:val="002B7896"/>
    <w:rsid w:val="002C022D"/>
    <w:rsid w:val="002D0AD0"/>
    <w:rsid w:val="002D5058"/>
    <w:rsid w:val="002E7EB0"/>
    <w:rsid w:val="002F1B3A"/>
    <w:rsid w:val="00304737"/>
    <w:rsid w:val="0031055A"/>
    <w:rsid w:val="0031291D"/>
    <w:rsid w:val="00322CF1"/>
    <w:rsid w:val="00330B7F"/>
    <w:rsid w:val="00337B2F"/>
    <w:rsid w:val="003458ED"/>
    <w:rsid w:val="00354389"/>
    <w:rsid w:val="003543A6"/>
    <w:rsid w:val="00362D42"/>
    <w:rsid w:val="00370081"/>
    <w:rsid w:val="00377137"/>
    <w:rsid w:val="00385DE2"/>
    <w:rsid w:val="003903D3"/>
    <w:rsid w:val="00396060"/>
    <w:rsid w:val="003A008A"/>
    <w:rsid w:val="003A0FD1"/>
    <w:rsid w:val="003A3C6F"/>
    <w:rsid w:val="003B2D08"/>
    <w:rsid w:val="003C624A"/>
    <w:rsid w:val="003C73DF"/>
    <w:rsid w:val="003D4EF5"/>
    <w:rsid w:val="003E06E9"/>
    <w:rsid w:val="003F0CBE"/>
    <w:rsid w:val="00410184"/>
    <w:rsid w:val="004130B3"/>
    <w:rsid w:val="00434842"/>
    <w:rsid w:val="00444947"/>
    <w:rsid w:val="0045505D"/>
    <w:rsid w:val="00461911"/>
    <w:rsid w:val="004709BB"/>
    <w:rsid w:val="00472EE4"/>
    <w:rsid w:val="00475071"/>
    <w:rsid w:val="00482BD0"/>
    <w:rsid w:val="004852CC"/>
    <w:rsid w:val="00492F31"/>
    <w:rsid w:val="00497FAD"/>
    <w:rsid w:val="004A63DE"/>
    <w:rsid w:val="004B2A4F"/>
    <w:rsid w:val="004C11DE"/>
    <w:rsid w:val="004D3F27"/>
    <w:rsid w:val="004D56A7"/>
    <w:rsid w:val="004E2863"/>
    <w:rsid w:val="004F0D71"/>
    <w:rsid w:val="005012F9"/>
    <w:rsid w:val="00501FBF"/>
    <w:rsid w:val="00504470"/>
    <w:rsid w:val="00520B2B"/>
    <w:rsid w:val="0052169F"/>
    <w:rsid w:val="005349B4"/>
    <w:rsid w:val="0053714E"/>
    <w:rsid w:val="005462D0"/>
    <w:rsid w:val="00547EAB"/>
    <w:rsid w:val="005513C0"/>
    <w:rsid w:val="0056059E"/>
    <w:rsid w:val="00561269"/>
    <w:rsid w:val="00562851"/>
    <w:rsid w:val="00570A2C"/>
    <w:rsid w:val="005725D6"/>
    <w:rsid w:val="005753C9"/>
    <w:rsid w:val="00597D51"/>
    <w:rsid w:val="005B15E4"/>
    <w:rsid w:val="005B39F6"/>
    <w:rsid w:val="005B7EFB"/>
    <w:rsid w:val="005C22AA"/>
    <w:rsid w:val="005C5DBF"/>
    <w:rsid w:val="005E2D15"/>
    <w:rsid w:val="005E2ECF"/>
    <w:rsid w:val="005E536F"/>
    <w:rsid w:val="005E5490"/>
    <w:rsid w:val="005F34DF"/>
    <w:rsid w:val="005F383D"/>
    <w:rsid w:val="006117DF"/>
    <w:rsid w:val="0061413D"/>
    <w:rsid w:val="00616935"/>
    <w:rsid w:val="00630FF7"/>
    <w:rsid w:val="006362FE"/>
    <w:rsid w:val="006676E7"/>
    <w:rsid w:val="00667710"/>
    <w:rsid w:val="00667C4D"/>
    <w:rsid w:val="00680746"/>
    <w:rsid w:val="00682D4F"/>
    <w:rsid w:val="0068315C"/>
    <w:rsid w:val="006A645D"/>
    <w:rsid w:val="006B4AA3"/>
    <w:rsid w:val="006B7C44"/>
    <w:rsid w:val="006C4867"/>
    <w:rsid w:val="006D1877"/>
    <w:rsid w:val="006E7021"/>
    <w:rsid w:val="006F1128"/>
    <w:rsid w:val="006F3F9C"/>
    <w:rsid w:val="006F5214"/>
    <w:rsid w:val="007001BE"/>
    <w:rsid w:val="00710F11"/>
    <w:rsid w:val="00714738"/>
    <w:rsid w:val="0071674E"/>
    <w:rsid w:val="00727938"/>
    <w:rsid w:val="00745A58"/>
    <w:rsid w:val="00752317"/>
    <w:rsid w:val="00756309"/>
    <w:rsid w:val="007609B1"/>
    <w:rsid w:val="00761115"/>
    <w:rsid w:val="00761A34"/>
    <w:rsid w:val="00771264"/>
    <w:rsid w:val="007718CB"/>
    <w:rsid w:val="00784741"/>
    <w:rsid w:val="00795690"/>
    <w:rsid w:val="007976AF"/>
    <w:rsid w:val="007A7DC6"/>
    <w:rsid w:val="007B11C9"/>
    <w:rsid w:val="007B372A"/>
    <w:rsid w:val="007B3D0F"/>
    <w:rsid w:val="007B5428"/>
    <w:rsid w:val="007B573D"/>
    <w:rsid w:val="007C7C67"/>
    <w:rsid w:val="007E32F7"/>
    <w:rsid w:val="007E7BBF"/>
    <w:rsid w:val="008249E4"/>
    <w:rsid w:val="00827F0D"/>
    <w:rsid w:val="00830FC6"/>
    <w:rsid w:val="008330E4"/>
    <w:rsid w:val="00836E44"/>
    <w:rsid w:val="00856848"/>
    <w:rsid w:val="00860367"/>
    <w:rsid w:val="0086441D"/>
    <w:rsid w:val="008704C4"/>
    <w:rsid w:val="0087555C"/>
    <w:rsid w:val="00880C3A"/>
    <w:rsid w:val="00887FEB"/>
    <w:rsid w:val="008903B9"/>
    <w:rsid w:val="008939DD"/>
    <w:rsid w:val="00896343"/>
    <w:rsid w:val="008B306D"/>
    <w:rsid w:val="008B64EF"/>
    <w:rsid w:val="008B69F6"/>
    <w:rsid w:val="008C13AE"/>
    <w:rsid w:val="008C5DEE"/>
    <w:rsid w:val="008D37E3"/>
    <w:rsid w:val="008D64B6"/>
    <w:rsid w:val="008D7994"/>
    <w:rsid w:val="008E3843"/>
    <w:rsid w:val="008E463C"/>
    <w:rsid w:val="008F2D0B"/>
    <w:rsid w:val="009062D8"/>
    <w:rsid w:val="00910FA0"/>
    <w:rsid w:val="009112AC"/>
    <w:rsid w:val="00912FB8"/>
    <w:rsid w:val="009144C9"/>
    <w:rsid w:val="00941899"/>
    <w:rsid w:val="009460CD"/>
    <w:rsid w:val="009522CE"/>
    <w:rsid w:val="009573AB"/>
    <w:rsid w:val="00963017"/>
    <w:rsid w:val="00970335"/>
    <w:rsid w:val="00973F02"/>
    <w:rsid w:val="00980B2B"/>
    <w:rsid w:val="00981AC2"/>
    <w:rsid w:val="00985052"/>
    <w:rsid w:val="00987231"/>
    <w:rsid w:val="00990361"/>
    <w:rsid w:val="00996ABA"/>
    <w:rsid w:val="009A198C"/>
    <w:rsid w:val="009A67B6"/>
    <w:rsid w:val="009A785C"/>
    <w:rsid w:val="009B11E0"/>
    <w:rsid w:val="009B2431"/>
    <w:rsid w:val="009B3ACE"/>
    <w:rsid w:val="009B53AC"/>
    <w:rsid w:val="009C5B7F"/>
    <w:rsid w:val="009D6454"/>
    <w:rsid w:val="009E38C2"/>
    <w:rsid w:val="00A061FE"/>
    <w:rsid w:val="00A07889"/>
    <w:rsid w:val="00A122CE"/>
    <w:rsid w:val="00A20008"/>
    <w:rsid w:val="00A2137F"/>
    <w:rsid w:val="00A2239A"/>
    <w:rsid w:val="00A273F2"/>
    <w:rsid w:val="00A350A5"/>
    <w:rsid w:val="00A43D46"/>
    <w:rsid w:val="00A47AED"/>
    <w:rsid w:val="00A60BE0"/>
    <w:rsid w:val="00A706D9"/>
    <w:rsid w:val="00A713D6"/>
    <w:rsid w:val="00A7339F"/>
    <w:rsid w:val="00A8106D"/>
    <w:rsid w:val="00A95497"/>
    <w:rsid w:val="00AA54EE"/>
    <w:rsid w:val="00AB7F18"/>
    <w:rsid w:val="00AD25D3"/>
    <w:rsid w:val="00AD2F3E"/>
    <w:rsid w:val="00AD3F07"/>
    <w:rsid w:val="00AD5F9D"/>
    <w:rsid w:val="00AE4E2E"/>
    <w:rsid w:val="00AF2AF4"/>
    <w:rsid w:val="00AF6268"/>
    <w:rsid w:val="00B0212D"/>
    <w:rsid w:val="00B10316"/>
    <w:rsid w:val="00B14B54"/>
    <w:rsid w:val="00B14C16"/>
    <w:rsid w:val="00B235DC"/>
    <w:rsid w:val="00B27E02"/>
    <w:rsid w:val="00B36DEB"/>
    <w:rsid w:val="00B40344"/>
    <w:rsid w:val="00B55816"/>
    <w:rsid w:val="00B625A7"/>
    <w:rsid w:val="00B6472E"/>
    <w:rsid w:val="00B91ED7"/>
    <w:rsid w:val="00B93BA2"/>
    <w:rsid w:val="00B95044"/>
    <w:rsid w:val="00BA3B35"/>
    <w:rsid w:val="00BA5A4E"/>
    <w:rsid w:val="00BA7D9E"/>
    <w:rsid w:val="00BB630A"/>
    <w:rsid w:val="00BC4941"/>
    <w:rsid w:val="00BD0326"/>
    <w:rsid w:val="00BF3011"/>
    <w:rsid w:val="00C212B0"/>
    <w:rsid w:val="00C3023D"/>
    <w:rsid w:val="00C34D90"/>
    <w:rsid w:val="00C37F14"/>
    <w:rsid w:val="00C47323"/>
    <w:rsid w:val="00C52029"/>
    <w:rsid w:val="00C73CF4"/>
    <w:rsid w:val="00C73DBA"/>
    <w:rsid w:val="00C800CB"/>
    <w:rsid w:val="00C82F39"/>
    <w:rsid w:val="00C9452C"/>
    <w:rsid w:val="00C96B1A"/>
    <w:rsid w:val="00CA7B8A"/>
    <w:rsid w:val="00CB75C6"/>
    <w:rsid w:val="00CB7C4D"/>
    <w:rsid w:val="00CD2AF9"/>
    <w:rsid w:val="00CE07E5"/>
    <w:rsid w:val="00CE1A43"/>
    <w:rsid w:val="00CF15FF"/>
    <w:rsid w:val="00D054D4"/>
    <w:rsid w:val="00D22869"/>
    <w:rsid w:val="00D23FEC"/>
    <w:rsid w:val="00D267EB"/>
    <w:rsid w:val="00D31550"/>
    <w:rsid w:val="00D54A97"/>
    <w:rsid w:val="00D60135"/>
    <w:rsid w:val="00D6486F"/>
    <w:rsid w:val="00D679AC"/>
    <w:rsid w:val="00D971B2"/>
    <w:rsid w:val="00DB04A9"/>
    <w:rsid w:val="00DB74EE"/>
    <w:rsid w:val="00DC7BE8"/>
    <w:rsid w:val="00DD010C"/>
    <w:rsid w:val="00DD02A8"/>
    <w:rsid w:val="00DE36CC"/>
    <w:rsid w:val="00DE496E"/>
    <w:rsid w:val="00DF494F"/>
    <w:rsid w:val="00E00B37"/>
    <w:rsid w:val="00E0751C"/>
    <w:rsid w:val="00E12CB0"/>
    <w:rsid w:val="00E13911"/>
    <w:rsid w:val="00E16859"/>
    <w:rsid w:val="00E25A56"/>
    <w:rsid w:val="00E2766D"/>
    <w:rsid w:val="00E4164F"/>
    <w:rsid w:val="00E449F9"/>
    <w:rsid w:val="00E5581F"/>
    <w:rsid w:val="00E55A3C"/>
    <w:rsid w:val="00E616A2"/>
    <w:rsid w:val="00E80EF8"/>
    <w:rsid w:val="00E975FE"/>
    <w:rsid w:val="00EA295A"/>
    <w:rsid w:val="00EA3323"/>
    <w:rsid w:val="00EB0D99"/>
    <w:rsid w:val="00EB475C"/>
    <w:rsid w:val="00ED2296"/>
    <w:rsid w:val="00ED6545"/>
    <w:rsid w:val="00EE06EF"/>
    <w:rsid w:val="00EF36CB"/>
    <w:rsid w:val="00EF6D71"/>
    <w:rsid w:val="00F13B4A"/>
    <w:rsid w:val="00F1773D"/>
    <w:rsid w:val="00F30EEE"/>
    <w:rsid w:val="00F36397"/>
    <w:rsid w:val="00F41EEA"/>
    <w:rsid w:val="00F510F5"/>
    <w:rsid w:val="00F719E8"/>
    <w:rsid w:val="00F74129"/>
    <w:rsid w:val="00F83719"/>
    <w:rsid w:val="00F86B7E"/>
    <w:rsid w:val="00FA25AD"/>
    <w:rsid w:val="00FA68FA"/>
    <w:rsid w:val="00FB285C"/>
    <w:rsid w:val="00FB69B4"/>
    <w:rsid w:val="00FE5E71"/>
    <w:rsid w:val="00FF2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A92371"/>
  <w15:docId w15:val="{DDF4B225-F5B0-4122-B5B7-AB28BE1812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cs="Latha"/>
    </w:rPr>
  </w:style>
  <w:style w:type="paragraph" w:styleId="Heading1">
    <w:name w:val="heading 1"/>
    <w:basedOn w:val="Normal"/>
    <w:next w:val="Normal"/>
    <w:link w:val="Heading1Char"/>
    <w:uiPriority w:val="9"/>
    <w:qFormat/>
    <w:rsid w:val="00EA3323"/>
    <w:pPr>
      <w:keepNext/>
      <w:keepLines/>
      <w:numPr>
        <w:numId w:val="6"/>
      </w:numPr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A3323"/>
    <w:pPr>
      <w:keepNext/>
      <w:keepLines/>
      <w:numPr>
        <w:ilvl w:val="1"/>
        <w:numId w:val="6"/>
      </w:numPr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A3323"/>
    <w:pPr>
      <w:keepNext/>
      <w:keepLines/>
      <w:numPr>
        <w:ilvl w:val="2"/>
        <w:numId w:val="6"/>
      </w:numPr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A3323"/>
    <w:pPr>
      <w:keepNext/>
      <w:keepLines/>
      <w:numPr>
        <w:ilvl w:val="3"/>
        <w:numId w:val="6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A3323"/>
    <w:pPr>
      <w:keepNext/>
      <w:keepLines/>
      <w:numPr>
        <w:ilvl w:val="4"/>
        <w:numId w:val="6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A3323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A3323"/>
    <w:pPr>
      <w:keepNext/>
      <w:keepLines/>
      <w:numPr>
        <w:ilvl w:val="6"/>
        <w:numId w:val="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A3323"/>
    <w:pPr>
      <w:keepNext/>
      <w:keepLines/>
      <w:numPr>
        <w:ilvl w:val="7"/>
        <w:numId w:val="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A3323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903D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F3F9C"/>
    <w:pPr>
      <w:ind w:left="720"/>
      <w:contextualSpacing/>
    </w:pPr>
  </w:style>
  <w:style w:type="table" w:styleId="TableGrid">
    <w:name w:val="Table Grid"/>
    <w:basedOn w:val="TableNormal"/>
    <w:uiPriority w:val="59"/>
    <w:rsid w:val="000A79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73D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3DB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E2E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2ECF"/>
    <w:rPr>
      <w:rFonts w:cs="Latha"/>
    </w:rPr>
  </w:style>
  <w:style w:type="paragraph" w:styleId="Footer">
    <w:name w:val="footer"/>
    <w:basedOn w:val="Normal"/>
    <w:link w:val="FooterChar"/>
    <w:uiPriority w:val="99"/>
    <w:unhideWhenUsed/>
    <w:rsid w:val="005E2E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2ECF"/>
    <w:rPr>
      <w:rFonts w:cs="Latha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811BC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449F9"/>
    <w:pPr>
      <w:spacing w:after="0" w:line="240" w:lineRule="auto"/>
    </w:pPr>
    <w:rPr>
      <w:rFonts w:cs="Latha"/>
    </w:rPr>
  </w:style>
  <w:style w:type="character" w:styleId="Strong">
    <w:name w:val="Strong"/>
    <w:basedOn w:val="DefaultParagraphFont"/>
    <w:uiPriority w:val="22"/>
    <w:qFormat/>
    <w:rsid w:val="00EA3323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EA332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A332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A332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A3323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A3323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A3323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A332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A332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A332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ICICH2023Topic">
    <w:name w:val="ICICH 2023 Topic"/>
    <w:basedOn w:val="Heading1"/>
    <w:link w:val="ICICH2023TopicChar"/>
    <w:qFormat/>
    <w:rsid w:val="00EA3323"/>
    <w:pPr>
      <w:numPr>
        <w:numId w:val="0"/>
      </w:numPr>
      <w:spacing w:before="120" w:after="120"/>
      <w:jc w:val="center"/>
    </w:pPr>
    <w:rPr>
      <w:b/>
      <w:bCs/>
      <w:color w:val="auto"/>
      <w:sz w:val="24"/>
      <w:szCs w:val="24"/>
    </w:rPr>
  </w:style>
  <w:style w:type="paragraph" w:customStyle="1" w:styleId="ICICH2023Authors">
    <w:name w:val="ICICH 2023 Authors"/>
    <w:basedOn w:val="Normal"/>
    <w:link w:val="ICICH2023AuthorsChar"/>
    <w:qFormat/>
    <w:rsid w:val="00EA3323"/>
    <w:pPr>
      <w:spacing w:line="240" w:lineRule="auto"/>
      <w:jc w:val="center"/>
    </w:pPr>
    <w:rPr>
      <w:rFonts w:asciiTheme="majorHAnsi" w:hAnsiTheme="majorHAnsi" w:cs="Times New Roman"/>
    </w:rPr>
  </w:style>
  <w:style w:type="character" w:customStyle="1" w:styleId="ICICH2023TopicChar">
    <w:name w:val="ICICH 2023 Topic Char"/>
    <w:basedOn w:val="Heading1Char"/>
    <w:link w:val="ICICH2023Topic"/>
    <w:rsid w:val="00EA3323"/>
    <w:rPr>
      <w:rFonts w:asciiTheme="majorHAnsi" w:eastAsiaTheme="majorEastAsia" w:hAnsiTheme="majorHAnsi" w:cstheme="majorBidi"/>
      <w:b/>
      <w:bCs/>
      <w:color w:val="365F91" w:themeColor="accent1" w:themeShade="BF"/>
      <w:sz w:val="24"/>
      <w:szCs w:val="24"/>
    </w:rPr>
  </w:style>
  <w:style w:type="paragraph" w:customStyle="1" w:styleId="ICICH2023Institution">
    <w:name w:val="ICICH 2023 Institution"/>
    <w:basedOn w:val="Normal"/>
    <w:link w:val="ICICH2023InstitutionChar"/>
    <w:qFormat/>
    <w:rsid w:val="00EA3323"/>
    <w:pPr>
      <w:spacing w:after="0" w:line="240" w:lineRule="auto"/>
      <w:jc w:val="center"/>
    </w:pPr>
    <w:rPr>
      <w:rFonts w:asciiTheme="majorHAnsi" w:hAnsiTheme="majorHAnsi" w:cs="Times New Roman"/>
      <w:sz w:val="20"/>
      <w:szCs w:val="20"/>
    </w:rPr>
  </w:style>
  <w:style w:type="character" w:customStyle="1" w:styleId="ICICH2023AuthorsChar">
    <w:name w:val="ICICH 2023 Authors Char"/>
    <w:basedOn w:val="DefaultParagraphFont"/>
    <w:link w:val="ICICH2023Authors"/>
    <w:rsid w:val="00EA3323"/>
    <w:rPr>
      <w:rFonts w:asciiTheme="majorHAnsi" w:hAnsiTheme="majorHAnsi" w:cs="Times New Roman"/>
    </w:rPr>
  </w:style>
  <w:style w:type="paragraph" w:customStyle="1" w:styleId="ICICH2023EmailAddress">
    <w:name w:val="ICICH 2023 Email Address"/>
    <w:basedOn w:val="Normal"/>
    <w:link w:val="ICICH2023EmailAddressChar"/>
    <w:qFormat/>
    <w:rsid w:val="00EA3323"/>
    <w:pPr>
      <w:spacing w:before="120" w:after="120" w:line="240" w:lineRule="auto"/>
      <w:jc w:val="center"/>
    </w:pPr>
    <w:rPr>
      <w:rFonts w:asciiTheme="majorHAnsi" w:hAnsiTheme="majorHAnsi" w:cs="Times New Roman"/>
      <w:i/>
      <w:iCs/>
      <w:color w:val="000000" w:themeColor="text1"/>
      <w:sz w:val="20"/>
      <w:szCs w:val="20"/>
    </w:rPr>
  </w:style>
  <w:style w:type="character" w:customStyle="1" w:styleId="ICICH2023InstitutionChar">
    <w:name w:val="ICICH 2023 Institution Char"/>
    <w:basedOn w:val="DefaultParagraphFont"/>
    <w:link w:val="ICICH2023Institution"/>
    <w:rsid w:val="00EA3323"/>
    <w:rPr>
      <w:rFonts w:asciiTheme="majorHAnsi" w:hAnsiTheme="majorHAnsi" w:cs="Times New Roman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EA3323"/>
    <w:pPr>
      <w:numPr>
        <w:numId w:val="0"/>
      </w:numPr>
      <w:spacing w:line="259" w:lineRule="auto"/>
      <w:outlineLvl w:val="9"/>
    </w:pPr>
    <w:rPr>
      <w:lang w:bidi="ar-SA"/>
    </w:rPr>
  </w:style>
  <w:style w:type="character" w:customStyle="1" w:styleId="ICICH2023EmailAddressChar">
    <w:name w:val="ICICH 2023 Email Address Char"/>
    <w:basedOn w:val="DefaultParagraphFont"/>
    <w:link w:val="ICICH2023EmailAddress"/>
    <w:rsid w:val="00EA3323"/>
    <w:rPr>
      <w:rFonts w:asciiTheme="majorHAnsi" w:hAnsiTheme="majorHAnsi" w:cs="Times New Roman"/>
      <w:i/>
      <w:iCs/>
      <w:color w:val="000000" w:themeColor="text1"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EA3323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683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93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8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pac2025@vpa.ac.lk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A5A689-9206-44B2-BDDC-B1A3ABC859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8</Words>
  <Characters>39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Admin</cp:lastModifiedBy>
  <cp:revision>2</cp:revision>
  <cp:lastPrinted>2022-10-09T06:13:00Z</cp:lastPrinted>
  <dcterms:created xsi:type="dcterms:W3CDTF">2024-09-19T05:01:00Z</dcterms:created>
  <dcterms:modified xsi:type="dcterms:W3CDTF">2024-09-19T0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bcaafbad861db8fa635e5a5106849ad4eac19a1cd206803112c9ebc50d97730</vt:lpwstr>
  </property>
</Properties>
</file>